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EF6" w:rsidRDefault="003B772F">
      <w:r>
        <w:rPr>
          <w:rFonts w:hint="eastAsia"/>
        </w:rPr>
        <w:t>1</w:t>
      </w:r>
      <w:r>
        <w:t>23</w:t>
      </w:r>
    </w:p>
    <w:p w:rsidR="003B772F" w:rsidRDefault="003B772F">
      <w:r>
        <w:rPr>
          <w:rFonts w:hint="eastAsia"/>
        </w:rPr>
        <w:t>我你他</w:t>
      </w:r>
    </w:p>
    <w:p w:rsidR="003B772F" w:rsidRDefault="003B772F">
      <w:pPr>
        <w:rPr>
          <w:rFonts w:hint="eastAsia"/>
        </w:rPr>
      </w:pPr>
      <w:r>
        <w:rPr>
          <w:rFonts w:hint="eastAsia"/>
        </w:rPr>
        <w:t>test</w:t>
      </w:r>
      <w:bookmarkStart w:id="0" w:name="_GoBack"/>
      <w:bookmarkEnd w:id="0"/>
    </w:p>
    <w:sectPr w:rsidR="003B77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zYzMLe0NDYxNrNU0lEKTi0uzszPAykwrAUAPem5+ywAAAA="/>
  </w:docVars>
  <w:rsids>
    <w:rsidRoot w:val="00234F9E"/>
    <w:rsid w:val="00234F9E"/>
    <w:rsid w:val="003B772F"/>
    <w:rsid w:val="004B6EF6"/>
    <w:rsid w:val="009F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81C073"/>
  <w15:chartTrackingRefBased/>
  <w15:docId w15:val="{A2757701-6B0A-47D2-97BE-6CF75B2C6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F5898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g Zhang</dc:creator>
  <cp:keywords/>
  <dc:description/>
  <cp:lastModifiedBy>Yuang Zhang</cp:lastModifiedBy>
  <cp:revision>2</cp:revision>
  <dcterms:created xsi:type="dcterms:W3CDTF">2021-05-19T04:53:00Z</dcterms:created>
  <dcterms:modified xsi:type="dcterms:W3CDTF">2021-05-19T04:53:00Z</dcterms:modified>
</cp:coreProperties>
</file>